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AE24F7" w14:textId="4C0CA983" w:rsidR="00BE6993" w:rsidRDefault="00BE6993">
      <w:r>
        <w:t>Student Name</w:t>
      </w:r>
      <w:r>
        <w:tab/>
      </w:r>
      <w:r>
        <w:tab/>
        <w:t xml:space="preserve">: </w:t>
      </w:r>
      <w:r w:rsidR="002C465E">
        <w:t xml:space="preserve"> Ruairi Byrne</w:t>
      </w:r>
    </w:p>
    <w:p w14:paraId="4905810F" w14:textId="04066F0B" w:rsidR="00A960B8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  <w:t>:</w:t>
      </w:r>
      <w:r w:rsidR="002C465E">
        <w:t xml:space="preserve">  </w:t>
      </w:r>
      <w:r w:rsidR="002C465E" w:rsidRPr="002C465E">
        <w:t>https://github.com/ruairikbyrne/iotproj</w:t>
      </w:r>
      <w:r>
        <w:tab/>
      </w:r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6F875DE1" w:rsidR="00494B44" w:rsidRDefault="00355714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omputer systems, </w:t>
            </w:r>
            <w:r w:rsidR="00DD7465">
              <w:t>programming (javascript)</w:t>
            </w:r>
          </w:p>
        </w:tc>
        <w:tc>
          <w:tcPr>
            <w:tcW w:w="3677" w:type="dxa"/>
            <w:vAlign w:val="center"/>
          </w:tcPr>
          <w:p w14:paraId="24C32D5D" w14:textId="2BC84AB1" w:rsidR="00494B44" w:rsidRDefault="00965516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of WiFi</w:t>
            </w:r>
            <w:r w:rsidR="00D7467F">
              <w:t>, and TCP/IP</w:t>
            </w:r>
            <w:r>
              <w:t xml:space="preserve"> to connect raspberry Pi to </w:t>
            </w:r>
            <w:r w:rsidR="00D7467F">
              <w:t>router</w:t>
            </w:r>
            <w:r w:rsidR="00794C41">
              <w:t>.</w:t>
            </w:r>
            <w:r w:rsidR="00E47FF3">
              <w:t xml:space="preserve"> </w:t>
            </w:r>
          </w:p>
        </w:tc>
        <w:tc>
          <w:tcPr>
            <w:tcW w:w="2987" w:type="dxa"/>
            <w:vAlign w:val="center"/>
          </w:tcPr>
          <w:p w14:paraId="6EB00972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6C0B0D5C" w14:textId="60EF0C94" w:rsidR="00494B44" w:rsidRDefault="00397037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ad</w:t>
            </w:r>
            <w:r w:rsidR="0003542F">
              <w:t>me and video demonstration created.</w:t>
            </w: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787A16EE" w:rsidR="00494B44" w:rsidRDefault="00F5794D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lynk</w:t>
            </w:r>
            <w:r w:rsidR="00DD7465">
              <w:t xml:space="preserve"> </w:t>
            </w:r>
          </w:p>
        </w:tc>
        <w:tc>
          <w:tcPr>
            <w:tcW w:w="3677" w:type="dxa"/>
            <w:vAlign w:val="center"/>
          </w:tcPr>
          <w:p w14:paraId="4740C853" w14:textId="05747807" w:rsidR="00494B44" w:rsidRDefault="00E47FF3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 of Bluetooth LE to </w:t>
            </w:r>
            <w:r w:rsidR="007F4E6E">
              <w:t>connect/read from the puck.js</w:t>
            </w:r>
          </w:p>
        </w:tc>
        <w:tc>
          <w:tcPr>
            <w:tcW w:w="2987" w:type="dxa"/>
            <w:vAlign w:val="center"/>
          </w:tcPr>
          <w:p w14:paraId="1B520121" w14:textId="0F5C21D5" w:rsidR="00494B44" w:rsidRDefault="00345D93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 feel that my solution offers an IoT and domain application.</w:t>
            </w:r>
          </w:p>
        </w:tc>
        <w:tc>
          <w:tcPr>
            <w:tcW w:w="2643" w:type="dxa"/>
          </w:tcPr>
          <w:p w14:paraId="1BBD1FBD" w14:textId="6FB91AAC" w:rsidR="00494B44" w:rsidRDefault="0003542F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pository</w:t>
            </w:r>
            <w:r w:rsidR="00AD2E6E">
              <w:t xml:space="preserve"> and presentation created</w:t>
            </w: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1EA248F4" w:rsidR="00494B44" w:rsidRDefault="002D62FB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tlab language</w:t>
            </w:r>
            <w:r>
              <w:t xml:space="preserve"> used for analysis and visualisations.</w:t>
            </w:r>
          </w:p>
        </w:tc>
        <w:tc>
          <w:tcPr>
            <w:tcW w:w="3677" w:type="dxa"/>
            <w:vAlign w:val="center"/>
          </w:tcPr>
          <w:p w14:paraId="6F445040" w14:textId="026CE77D" w:rsidR="00494B44" w:rsidRDefault="00B42CB0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QTT to connect to a broker (</w:t>
            </w:r>
            <w:r w:rsidR="00D7467F">
              <w:t>ThingSpeak)</w:t>
            </w:r>
            <w:r w:rsidR="003362D2">
              <w:t xml:space="preserve"> and publish data.</w:t>
            </w:r>
          </w:p>
        </w:tc>
        <w:tc>
          <w:tcPr>
            <w:tcW w:w="2987" w:type="dxa"/>
            <w:vAlign w:val="center"/>
          </w:tcPr>
          <w:p w14:paraId="2AC7A941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1C0369F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0C943177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C3A4885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52FCE930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0EA7456B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375BBEF" w14:textId="05DEB697" w:rsidR="00494B44" w:rsidRDefault="00494B44" w:rsidP="00494B44">
      <w:r>
        <w:t>Additional Comments:</w:t>
      </w:r>
    </w:p>
    <w:p w14:paraId="4C0F7E2B" w14:textId="0968241F" w:rsidR="002C465E" w:rsidRDefault="002C465E" w:rsidP="00494B44"/>
    <w:p w14:paraId="268E9500" w14:textId="77777777" w:rsidR="00FD2F0A" w:rsidRDefault="002C465E" w:rsidP="00494B44">
      <w:r>
        <w:t xml:space="preserve">Initially I was going to use Firebase to store the data gathered by the </w:t>
      </w:r>
      <w:r w:rsidR="00B30694">
        <w:t>raspberry Pi and I successfully setup the connection between the raspberry Pi and Firebase and loaded data into the collection</w:t>
      </w:r>
      <w:r w:rsidR="00CD6E7E">
        <w:t xml:space="preserve">, however I found that Firebase </w:t>
      </w:r>
      <w:r w:rsidR="00D048AA">
        <w:t>had</w:t>
      </w:r>
      <w:r w:rsidR="00CD6E7E">
        <w:t xml:space="preserve"> limit</w:t>
      </w:r>
      <w:r w:rsidR="00D048AA">
        <w:t xml:space="preserve">ations with </w:t>
      </w:r>
      <w:r w:rsidR="004E5439">
        <w:t xml:space="preserve">running aggregate queries on the </w:t>
      </w:r>
      <w:r w:rsidR="00173E94">
        <w:t>data collection so I instead decided to use Thingspeak and Matlab Visualisation</w:t>
      </w:r>
      <w:r w:rsidR="00FD2F0A">
        <w:t>s.</w:t>
      </w:r>
    </w:p>
    <w:p w14:paraId="0C04BBA7" w14:textId="77777777" w:rsidR="00FD2F0A" w:rsidRDefault="00FD2F0A" w:rsidP="00494B44"/>
    <w:p w14:paraId="7B3E6D55" w14:textId="5161D8A3" w:rsidR="002C465E" w:rsidRDefault="00FD2F0A" w:rsidP="00494B44">
      <w:r>
        <w:t>Also due to a limit in my unregistered version of Thingspeak</w:t>
      </w:r>
      <w:r w:rsidR="00CD6E7E">
        <w:t xml:space="preserve"> </w:t>
      </w:r>
      <w:r>
        <w:t xml:space="preserve">I was unable to use the sendmail function, however I have setup alerts that email </w:t>
      </w:r>
      <w:r w:rsidR="00D27A35">
        <w:t>weekly updates to a specified mailbox.</w:t>
      </w:r>
    </w:p>
    <w:p w14:paraId="31C0D0E3" w14:textId="4D1A6EFA" w:rsidR="00411E73" w:rsidRDefault="00411E73" w:rsidP="00494B44"/>
    <w:p w14:paraId="0A2056D9" w14:textId="0325A85B" w:rsidR="00411E73" w:rsidRDefault="00411E73" w:rsidP="00494B44">
      <w:r>
        <w:t xml:space="preserve">I have included login details below for Thingspeak as I have been unable to load my </w:t>
      </w:r>
      <w:r w:rsidR="002B4043">
        <w:t xml:space="preserve">Matlab Analysis and Matlab Visualisations in </w:t>
      </w:r>
      <w:r w:rsidR="00891BB4">
        <w:t>my github repository.</w:t>
      </w:r>
      <w:r w:rsidR="00B833E8">
        <w:t xml:space="preserve"> (</w:t>
      </w:r>
      <w:hyperlink r:id="rId10" w:history="1">
        <w:r w:rsidR="00B833E8" w:rsidRPr="00A54F90">
          <w:rPr>
            <w:rStyle w:val="Hyperlink"/>
          </w:rPr>
          <w:t>https://thingspeak.com/channels/1248267/private_show</w:t>
        </w:r>
      </w:hyperlink>
      <w:r w:rsidR="00B833E8">
        <w:t xml:space="preserve"> - </w:t>
      </w:r>
      <w:hyperlink r:id="rId11" w:history="1">
        <w:r w:rsidR="00B833E8" w:rsidRPr="00A54F90">
          <w:rPr>
            <w:rStyle w:val="Hyperlink"/>
          </w:rPr>
          <w:t>20091382@wit.ie</w:t>
        </w:r>
      </w:hyperlink>
      <w:r w:rsidR="00B833E8">
        <w:t xml:space="preserve"> </w:t>
      </w:r>
      <w:r w:rsidR="001859DC">
        <w:t>Compsys2020%)</w:t>
      </w:r>
    </w:p>
    <w:p w14:paraId="05E81263" w14:textId="71DA6DC7" w:rsidR="001B1B64" w:rsidRDefault="00494B44">
      <w:r>
        <w:br w:type="page"/>
      </w:r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70762D69" w14:textId="64CA7D69" w:rsidR="00990775" w:rsidRPr="00990775" w:rsidRDefault="00494B44" w:rsidP="00990775">
      <w:r>
        <w:rPr>
          <w:noProof/>
        </w:rPr>
        <w:drawing>
          <wp:inline distT="0" distB="0" distL="0" distR="0" wp14:anchorId="473A1F47" wp14:editId="4085316D">
            <wp:extent cx="8864600" cy="51943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519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90A69" w14:textId="522F2A80" w:rsidR="00990775" w:rsidRPr="00990775" w:rsidRDefault="00990775" w:rsidP="00990775"/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A12FC2" w14:textId="77777777" w:rsidR="00DE691E" w:rsidRDefault="00DE691E" w:rsidP="007336B7">
      <w:r>
        <w:separator/>
      </w:r>
    </w:p>
  </w:endnote>
  <w:endnote w:type="continuationSeparator" w:id="0">
    <w:p w14:paraId="0F0F676B" w14:textId="77777777" w:rsidR="00DE691E" w:rsidRDefault="00DE691E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64F9CB" w14:textId="77777777" w:rsidR="00DE691E" w:rsidRDefault="00DE691E" w:rsidP="007336B7">
      <w:r>
        <w:separator/>
      </w:r>
    </w:p>
  </w:footnote>
  <w:footnote w:type="continuationSeparator" w:id="0">
    <w:p w14:paraId="344643FD" w14:textId="77777777" w:rsidR="00DE691E" w:rsidRDefault="00DE691E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542F"/>
    <w:rsid w:val="00037E85"/>
    <w:rsid w:val="00085B1D"/>
    <w:rsid w:val="000A6262"/>
    <w:rsid w:val="00136450"/>
    <w:rsid w:val="00173E94"/>
    <w:rsid w:val="001859DC"/>
    <w:rsid w:val="001B1B64"/>
    <w:rsid w:val="0027238D"/>
    <w:rsid w:val="002B0C48"/>
    <w:rsid w:val="002B4043"/>
    <w:rsid w:val="002C465E"/>
    <w:rsid w:val="002D62FB"/>
    <w:rsid w:val="0031587C"/>
    <w:rsid w:val="003362D2"/>
    <w:rsid w:val="00345D93"/>
    <w:rsid w:val="00355714"/>
    <w:rsid w:val="00397037"/>
    <w:rsid w:val="0039772B"/>
    <w:rsid w:val="003A19DB"/>
    <w:rsid w:val="003B5DCB"/>
    <w:rsid w:val="00411E73"/>
    <w:rsid w:val="00494B44"/>
    <w:rsid w:val="004E5439"/>
    <w:rsid w:val="005C302C"/>
    <w:rsid w:val="00695A59"/>
    <w:rsid w:val="006C1458"/>
    <w:rsid w:val="007336B7"/>
    <w:rsid w:val="00794C41"/>
    <w:rsid w:val="007F4E6E"/>
    <w:rsid w:val="00891BB4"/>
    <w:rsid w:val="009256FA"/>
    <w:rsid w:val="00965516"/>
    <w:rsid w:val="00990775"/>
    <w:rsid w:val="00A30AEB"/>
    <w:rsid w:val="00A90507"/>
    <w:rsid w:val="00A960B8"/>
    <w:rsid w:val="00AD2E6E"/>
    <w:rsid w:val="00B30694"/>
    <w:rsid w:val="00B42CB0"/>
    <w:rsid w:val="00B833E8"/>
    <w:rsid w:val="00BD67D8"/>
    <w:rsid w:val="00BE6993"/>
    <w:rsid w:val="00C421B2"/>
    <w:rsid w:val="00C97648"/>
    <w:rsid w:val="00CC4D7F"/>
    <w:rsid w:val="00CD6E7E"/>
    <w:rsid w:val="00D048AA"/>
    <w:rsid w:val="00D27A35"/>
    <w:rsid w:val="00D7467F"/>
    <w:rsid w:val="00DD7465"/>
    <w:rsid w:val="00DE691E"/>
    <w:rsid w:val="00E47FF3"/>
    <w:rsid w:val="00E873D2"/>
    <w:rsid w:val="00E91BDD"/>
    <w:rsid w:val="00F5794D"/>
    <w:rsid w:val="00FD2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  <w:style w:type="character" w:styleId="Hyperlink">
    <w:name w:val="Hyperlink"/>
    <w:basedOn w:val="DefaultParagraphFont"/>
    <w:uiPriority w:val="99"/>
    <w:unhideWhenUsed/>
    <w:rsid w:val="00B833E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33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20091382@wit.ie" TargetMode="External"/><Relationship Id="rId5" Type="http://schemas.openxmlformats.org/officeDocument/2006/relationships/styles" Target="styles.xml"/><Relationship Id="rId10" Type="http://schemas.openxmlformats.org/officeDocument/2006/relationships/hyperlink" Target="https://thingspeak.com/channels/1248267/private_show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B47BD01-3E05-4CE9-A34D-9D50437255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Ruairi Byrne</cp:lastModifiedBy>
  <cp:revision>3</cp:revision>
  <dcterms:created xsi:type="dcterms:W3CDTF">2020-12-15T16:54:00Z</dcterms:created>
  <dcterms:modified xsi:type="dcterms:W3CDTF">2020-12-15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